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7E3E8B6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E4368B7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9DF2463" wp14:editId="3083D1AB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B15028F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100FE5C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CEE646C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708F635D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969F5BF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D6366C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14624AD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56EF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7FA824" w14:textId="5AE05DE9" w:rsidR="00305DB4" w:rsidRPr="00DA2355" w:rsidRDefault="000E0AE2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0A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rvet </w:t>
            </w:r>
            <w:bookmarkStart w:id="0" w:name="_GoBack"/>
            <w:r w:rsidR="00B9484E" w:rsidRPr="000E0AE2">
              <w:rPr>
                <w:rFonts w:ascii="Times New Roman" w:hAnsi="Times New Roman" w:cs="Times New Roman"/>
                <w:b/>
                <w:sz w:val="24"/>
                <w:szCs w:val="24"/>
              </w:rPr>
              <w:t>PALACIOĞLU</w:t>
            </w:r>
            <w:bookmarkEnd w:id="0"/>
          </w:p>
        </w:tc>
      </w:tr>
      <w:tr w:rsidR="00305DB4" w:rsidRPr="00DA2355" w14:paraId="26B180BC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CF05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FC3CB3" w14:textId="4F0A1DC5" w:rsidR="00305DB4" w:rsidRPr="000E0AE2" w:rsidRDefault="000E0AE2" w:rsidP="00C757A1">
            <w:pPr>
              <w:rPr>
                <w:rFonts w:ascii="Times New Roman" w:hAnsi="Times New Roman" w:cs="Times New Roman"/>
              </w:rPr>
            </w:pPr>
            <w:r w:rsidRPr="000E0AE2">
              <w:rPr>
                <w:rFonts w:ascii="Times New Roman" w:hAnsi="Times New Roman" w:cs="Times New Roman"/>
              </w:rPr>
              <w:t xml:space="preserve">Elektrik Elektronik </w:t>
            </w:r>
            <w:r w:rsidR="00F67A0E">
              <w:rPr>
                <w:rFonts w:ascii="Times New Roman" w:hAnsi="Times New Roman" w:cs="Times New Roman"/>
              </w:rPr>
              <w:t>Mühendisliği</w:t>
            </w:r>
          </w:p>
        </w:tc>
      </w:tr>
      <w:tr w:rsidR="00305DB4" w:rsidRPr="00DA2355" w14:paraId="1F58ED3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480B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EBC7B2" w14:textId="3B4E9B2E" w:rsidR="00305DB4" w:rsidRPr="00DA2355" w:rsidRDefault="000E0AE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0A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ç. Dr. Gökay BAYRAK</w:t>
            </w:r>
          </w:p>
        </w:tc>
      </w:tr>
      <w:tr w:rsidR="004B17FC" w:rsidRPr="00DA2355" w14:paraId="3EB3CC00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191BAB0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9CD9F18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A60294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BDB4CC" w14:textId="328CEC1B" w:rsidR="007F33E0" w:rsidRPr="00DA2355" w:rsidRDefault="000E0AE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BLDC Motor Sürücülerde </w:t>
            </w:r>
            <w:r w:rsidR="00F67A0E">
              <w:t xml:space="preserve">Kullanılan </w:t>
            </w:r>
            <w:r>
              <w:t>Yeni Yöntemler</w:t>
            </w:r>
          </w:p>
        </w:tc>
      </w:tr>
      <w:tr w:rsidR="007A0ED3" w:rsidRPr="00DA2355" w14:paraId="4494DF24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5D4345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EA88F4" w14:textId="6BACACB5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67A0E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E0AE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0E0AE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7391CF79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415480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B5385F8" w14:textId="749B1982" w:rsidR="000B7954" w:rsidRPr="00DA2355" w:rsidRDefault="000E0AE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476245" w14:textId="026C04A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7A0E">
              <w:rPr>
                <w:rFonts w:ascii="Times New Roman" w:hAnsi="Times New Roman" w:cs="Times New Roman"/>
                <w:sz w:val="24"/>
                <w:szCs w:val="24"/>
              </w:rPr>
              <w:t>14:3</w:t>
            </w:r>
            <w:r w:rsidR="000E0AE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14:paraId="64F56E5E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BD15011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F9606F" w14:textId="2ACA9A5F" w:rsidR="007A0ED3" w:rsidRPr="00DA2355" w:rsidRDefault="007809D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0E0AE2" w:rsidRPr="000E0AE2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meet.google.com/gjz-dhcx-hzm</w:t>
              </w:r>
            </w:hyperlink>
          </w:p>
        </w:tc>
      </w:tr>
      <w:tr w:rsidR="00163BBC" w:rsidRPr="00DA2355" w14:paraId="14A2062E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980981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1B16F49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0F06F9B2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9A5E1A8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BCEB92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D3D39A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76979F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478A2F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311AED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86D02F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91677D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E007E5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3FAFC5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EB036D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93441F3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4D2E67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FD78C4" w14:textId="77777777" w:rsidR="007809D1" w:rsidRDefault="007809D1" w:rsidP="005F3207">
      <w:pPr>
        <w:spacing w:after="0" w:line="240" w:lineRule="auto"/>
      </w:pPr>
      <w:r>
        <w:separator/>
      </w:r>
    </w:p>
  </w:endnote>
  <w:endnote w:type="continuationSeparator" w:id="0">
    <w:p w14:paraId="39DE628B" w14:textId="77777777" w:rsidR="007809D1" w:rsidRDefault="007809D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82190" w14:textId="77777777" w:rsidR="000E0AE2" w:rsidRDefault="000E0AE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1CB8DB50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19CA4A7F" w14:textId="5E9EE7D7" w:rsidR="005F3207" w:rsidRPr="005F3207" w:rsidRDefault="000E0AE2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  <w:noProof/>
              <w:lang w:eastAsia="tr-TR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 wp14:anchorId="113114B3" wp14:editId="11C19984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10227945</wp:posOffset>
                    </wp:positionV>
                    <wp:extent cx="7560310" cy="273050"/>
                    <wp:effectExtent l="0" t="0" r="0" b="12700"/>
                    <wp:wrapNone/>
                    <wp:docPr id="1" name="MSIPCM46dc4f5392598504f5c261c3" descr="{&quot;HashCode&quot;:-940227814,&quot;Height&quot;:841.0,&quot;Width&quot;:595.0,&quot;Placement&quot;:&quot;Footer&quot;,&quot;Index&quot;:&quot;Primary&quot;,&quot;Section&quot;:1,&quot;Top&quot;:0.0,&quot;Left&quot;:0.0}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560310" cy="2730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prstClr val="black"/>
                                  </a:solidFill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82DE50" w14:textId="2436EDD4" w:rsidR="000E0AE2" w:rsidRPr="000E0AE2" w:rsidRDefault="000E0AE2" w:rsidP="000E0AE2">
                                <w:pPr>
                                  <w:spacing w:after="0"/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</w:pPr>
                                <w:proofErr w:type="spellStart"/>
                                <w:r w:rsidRPr="000E0AE2"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  <w:t>Sensitivity</w:t>
                                </w:r>
                                <w:proofErr w:type="spellEnd"/>
                                <w:r w:rsidRPr="000E0AE2"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  <w:t xml:space="preserve">: </w:t>
                                </w:r>
                                <w:proofErr w:type="spellStart"/>
                                <w:r w:rsidRPr="000E0AE2"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  <w:t>Internal</w:t>
                                </w:r>
                                <w:proofErr w:type="spellEnd"/>
                                <w:r w:rsidRPr="000E0AE2"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  <w:t xml:space="preserve"> / </w:t>
                                </w:r>
                                <w:proofErr w:type="spellStart"/>
                                <w:r w:rsidRPr="000E0AE2"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  <w:t>Non-Personal</w:t>
                                </w:r>
                                <w:proofErr w:type="spellEnd"/>
                                <w:r w:rsidRPr="000E0AE2"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  <w:t xml:space="preserve"> Dat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shapetype w14:anchorId="113114B3" id="_x0000_t202" coordsize="21600,21600" o:spt="202" path="m,l,21600r21600,l21600,xe">
                    <v:stroke joinstyle="miter"/>
                    <v:path gradientshapeok="t" o:connecttype="rect"/>
                  </v:shapetype>
                  <v:shape id="MSIPCM46dc4f5392598504f5c261c3" o:spid="_x0000_s1026" type="#_x0000_t202" alt="{&quot;HashCode&quot;:-940227814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" o:allowincell="f" filled="f" stroked="f" strokeweight=".5pt">
                    <v:fill o:detectmouseclick="t"/>
                    <v:textbox inset="20pt,0,,0">
                      <w:txbxContent>
                        <w:p w14:paraId="5B82DE50" w14:textId="2436EDD4" w:rsidR="000E0AE2" w:rsidRPr="000E0AE2" w:rsidRDefault="000E0AE2" w:rsidP="000E0AE2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0E0AE2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Sensitivity: Internal / Non-Personal Data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5F3207" w:rsidRPr="005F3207">
            <w:rPr>
              <w:rFonts w:asciiTheme="minorHAnsi" w:hAnsiTheme="minorHAnsi" w:cstheme="minorHAnsi"/>
            </w:rPr>
            <w:t>Seminer Duyuru Formu</w:t>
          </w:r>
          <w:r w:rsidR="005F3207"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098B2BF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D0DFD3C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AC25C75" w14:textId="77777777" w:rsidR="005F3207" w:rsidRDefault="005F3207" w:rsidP="005F320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384BE" w14:textId="77777777" w:rsidR="000E0AE2" w:rsidRDefault="000E0AE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CC21F5" w14:textId="77777777" w:rsidR="007809D1" w:rsidRDefault="007809D1" w:rsidP="005F3207">
      <w:pPr>
        <w:spacing w:after="0" w:line="240" w:lineRule="auto"/>
      </w:pPr>
      <w:r>
        <w:separator/>
      </w:r>
    </w:p>
  </w:footnote>
  <w:footnote w:type="continuationSeparator" w:id="0">
    <w:p w14:paraId="4167AFAA" w14:textId="77777777" w:rsidR="007809D1" w:rsidRDefault="007809D1" w:rsidP="005F3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7FB1DF" w14:textId="77777777" w:rsidR="000E0AE2" w:rsidRDefault="000E0AE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BEA97" w14:textId="77777777" w:rsidR="000E0AE2" w:rsidRDefault="000E0AE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5F47F" w14:textId="77777777" w:rsidR="000E0AE2" w:rsidRDefault="000E0AE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0E0AE2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809D1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B9484E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67A0E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3F70C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0E0A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customStyle="1" w:styleId="Balk3Char">
    <w:name w:val="Başlık 3 Char"/>
    <w:basedOn w:val="VarsaylanParagrafYazTipi"/>
    <w:link w:val="Balk3"/>
    <w:uiPriority w:val="9"/>
    <w:semiHidden/>
    <w:rsid w:val="000E0AE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0E0AE2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0E0AE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67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gjz-dhcx-hz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6</Words>
  <Characters>560</Characters>
  <Application>Microsoft Office Word</Application>
  <DocSecurity>0</DocSecurity>
  <Lines>50</Lines>
  <Paragraphs>2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okaybayrak@gmail.com</cp:lastModifiedBy>
  <cp:revision>5</cp:revision>
  <cp:lastPrinted>2020-06-01T13:59:00Z</cp:lastPrinted>
  <dcterms:created xsi:type="dcterms:W3CDTF">2023-12-24T10:40:00Z</dcterms:created>
  <dcterms:modified xsi:type="dcterms:W3CDTF">2023-12-24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067fe22-5eac-47ec-8e7b-0d161ebb91ad_Enabled">
    <vt:lpwstr>true</vt:lpwstr>
  </property>
  <property fmtid="{D5CDD505-2E9C-101B-9397-08002B2CF9AE}" pid="3" name="MSIP_Label_0067fe22-5eac-47ec-8e7b-0d161ebb91ad_SetDate">
    <vt:lpwstr>2023-12-24T10:40:07Z</vt:lpwstr>
  </property>
  <property fmtid="{D5CDD505-2E9C-101B-9397-08002B2CF9AE}" pid="4" name="MSIP_Label_0067fe22-5eac-47ec-8e7b-0d161ebb91ad_Method">
    <vt:lpwstr>Standard</vt:lpwstr>
  </property>
  <property fmtid="{D5CDD505-2E9C-101B-9397-08002B2CF9AE}" pid="5" name="MSIP_Label_0067fe22-5eac-47ec-8e7b-0d161ebb91ad_Name">
    <vt:lpwstr>Internal_NonPerData</vt:lpwstr>
  </property>
  <property fmtid="{D5CDD505-2E9C-101B-9397-08002B2CF9AE}" pid="6" name="MSIP_Label_0067fe22-5eac-47ec-8e7b-0d161ebb91ad_SiteId">
    <vt:lpwstr>ef5926db-9bdf-4f9f-9066-d8e7f03943f7</vt:lpwstr>
  </property>
  <property fmtid="{D5CDD505-2E9C-101B-9397-08002B2CF9AE}" pid="7" name="MSIP_Label_0067fe22-5eac-47ec-8e7b-0d161ebb91ad_ActionId">
    <vt:lpwstr>1b0ea6de-5222-4b72-aac4-c58989abac32</vt:lpwstr>
  </property>
  <property fmtid="{D5CDD505-2E9C-101B-9397-08002B2CF9AE}" pid="8" name="MSIP_Label_0067fe22-5eac-47ec-8e7b-0d161ebb91ad_ContentBits">
    <vt:lpwstr>2</vt:lpwstr>
  </property>
  <property fmtid="{D5CDD505-2E9C-101B-9397-08002B2CF9AE}" pid="9" name="GrammarlyDocumentId">
    <vt:lpwstr>212c06611c36663f5e83fe13005cd608a9d25f83bd86edcbb0bb91eb0ee076b5</vt:lpwstr>
  </property>
</Properties>
</file>